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B9425EE" w14:textId="18737F3D" w:rsidR="00F95123" w:rsidRPr="001D5A49" w:rsidRDefault="007B2870" w:rsidP="00F95123">
      <w:pPr>
        <w:spacing w:after="0" w:line="240" w:lineRule="auto"/>
        <w:jc w:val="center"/>
        <w:rPr>
          <w:rFonts w:cs="Arial"/>
          <w:b/>
          <w:color w:val="B60050"/>
          <w:sz w:val="28"/>
        </w:rPr>
      </w:pPr>
      <w:r w:rsidRPr="001D5A49">
        <w:rPr>
          <w:rFonts w:cs="Arial"/>
          <w:b/>
          <w:color w:val="B60050"/>
          <w:sz w:val="28"/>
        </w:rPr>
        <w:t xml:space="preserve">Photo/Video </w:t>
      </w:r>
      <w:r w:rsidR="007171DA" w:rsidRPr="001D5A49">
        <w:rPr>
          <w:rFonts w:cs="Arial"/>
          <w:b/>
          <w:color w:val="B60050"/>
          <w:sz w:val="28"/>
        </w:rPr>
        <w:t>Consent Form (</w:t>
      </w:r>
      <w:r w:rsidR="00887CD4">
        <w:rPr>
          <w:rFonts w:cs="Arial"/>
          <w:b/>
          <w:color w:val="B60050"/>
          <w:sz w:val="28"/>
        </w:rPr>
        <w:t>over</w:t>
      </w:r>
      <w:r w:rsidR="007171DA" w:rsidRPr="001D5A49">
        <w:rPr>
          <w:rFonts w:cs="Arial"/>
          <w:b/>
          <w:color w:val="B60050"/>
          <w:sz w:val="28"/>
        </w:rPr>
        <w:t xml:space="preserve"> 16)</w:t>
      </w:r>
    </w:p>
    <w:p w14:paraId="4753CCB1" w14:textId="77777777" w:rsidR="00F95123" w:rsidRDefault="00F95123" w:rsidP="00F95123">
      <w:pPr>
        <w:pStyle w:val="NoSpacing"/>
        <w:rPr>
          <w:rFonts w:cs="Arial"/>
          <w:b/>
        </w:rPr>
      </w:pPr>
    </w:p>
    <w:p w14:paraId="452BFA98" w14:textId="77777777" w:rsidR="00D27D1A" w:rsidRPr="00D27D1A" w:rsidRDefault="00D27D1A" w:rsidP="00F95123">
      <w:pPr>
        <w:pStyle w:val="NoSpacing"/>
        <w:rPr>
          <w:rFonts w:cs="Arial"/>
          <w:b/>
        </w:rPr>
      </w:pPr>
    </w:p>
    <w:p w14:paraId="5DDA3396" w14:textId="5BCF6031" w:rsidR="0040739F" w:rsidRPr="00D27D1A" w:rsidRDefault="0040739F" w:rsidP="00F95123">
      <w:pPr>
        <w:pStyle w:val="NoSpacing"/>
        <w:rPr>
          <w:rFonts w:cs="Arial"/>
          <w:b/>
        </w:rPr>
      </w:pPr>
      <w:r w:rsidRPr="001D5A49">
        <w:rPr>
          <w:rFonts w:cs="Arial"/>
          <w:b/>
          <w:color w:val="B60050"/>
          <w:sz w:val="24"/>
        </w:rPr>
        <w:t>Event date:</w:t>
      </w:r>
      <w:r w:rsidRPr="00D27D1A">
        <w:rPr>
          <w:rFonts w:cs="Arial"/>
          <w:b/>
        </w:rPr>
        <w:tab/>
      </w:r>
      <w:r w:rsidRPr="00D27D1A">
        <w:rPr>
          <w:rFonts w:cs="Arial"/>
          <w:b/>
        </w:rPr>
        <w:tab/>
      </w:r>
      <w:sdt>
        <w:sdtPr>
          <w:rPr>
            <w:rFonts w:cs="Arial"/>
            <w:b/>
          </w:rPr>
          <w:id w:val="-1959793527"/>
          <w:placeholder>
            <w:docPart w:val="17DA3C09C89F4595B971795BAFFC361D"/>
          </w:placeholder>
          <w:showingPlcHdr/>
          <w:date>
            <w:dateFormat w:val="dd/MM/yyyy"/>
            <w:lid w:val="en-GB"/>
            <w:storeMappedDataAs w:val="dateTime"/>
            <w:calendar w:val="gregorian"/>
          </w:date>
        </w:sdtPr>
        <w:sdtEndPr/>
        <w:sdtContent>
          <w:r w:rsidR="005C63A7" w:rsidRPr="00496D43">
            <w:rPr>
              <w:rStyle w:val="PlaceholderText"/>
            </w:rPr>
            <w:t>Click here to enter a date.</w:t>
          </w:r>
        </w:sdtContent>
      </w:sdt>
    </w:p>
    <w:p w14:paraId="16F9F0FD" w14:textId="76841472" w:rsidR="0040739F" w:rsidRPr="00D27D1A" w:rsidRDefault="0040739F" w:rsidP="00F95123">
      <w:pPr>
        <w:pStyle w:val="NoSpacing"/>
        <w:rPr>
          <w:rFonts w:cs="Arial"/>
          <w:b/>
        </w:rPr>
      </w:pPr>
      <w:r w:rsidRPr="001D5A49">
        <w:rPr>
          <w:rFonts w:cs="Arial"/>
          <w:b/>
          <w:color w:val="B60050"/>
          <w:sz w:val="24"/>
        </w:rPr>
        <w:t>Event title:</w:t>
      </w:r>
      <w:r w:rsidRPr="00D27D1A">
        <w:rPr>
          <w:rFonts w:cs="Arial"/>
          <w:b/>
        </w:rPr>
        <w:tab/>
      </w:r>
      <w:r w:rsidRPr="00D27D1A">
        <w:rPr>
          <w:rFonts w:cs="Arial"/>
          <w:b/>
        </w:rPr>
        <w:tab/>
      </w:r>
      <w:sdt>
        <w:sdtPr>
          <w:rPr>
            <w:rFonts w:cs="Arial"/>
            <w:b/>
          </w:rPr>
          <w:id w:val="1989659870"/>
          <w:placeholder>
            <w:docPart w:val="169FCB006BBE43AAA5B2C4163C01C3BA"/>
          </w:placeholder>
          <w:text/>
        </w:sdtPr>
        <w:sdtEndPr/>
        <w:sdtContent>
          <w:r w:rsidR="00453577">
            <w:rPr>
              <w:rFonts w:cs="Arial"/>
              <w:b/>
            </w:rPr>
            <w:t>Science Week at Sheffield Hallam</w:t>
          </w:r>
        </w:sdtContent>
      </w:sdt>
      <w:r w:rsidRPr="00D27D1A">
        <w:rPr>
          <w:rFonts w:cs="Arial"/>
          <w:b/>
        </w:rPr>
        <w:tab/>
      </w:r>
    </w:p>
    <w:p w14:paraId="0D9ED82E" w14:textId="0F17DC1A" w:rsidR="0040739F" w:rsidRPr="00D27D1A" w:rsidRDefault="0040739F" w:rsidP="00F95123">
      <w:pPr>
        <w:pStyle w:val="NoSpacing"/>
        <w:rPr>
          <w:rFonts w:cs="Arial"/>
          <w:b/>
        </w:rPr>
      </w:pPr>
      <w:r w:rsidRPr="001D5A49">
        <w:rPr>
          <w:rFonts w:cs="Arial"/>
          <w:b/>
          <w:color w:val="B60050"/>
          <w:sz w:val="24"/>
        </w:rPr>
        <w:t>Event lead:</w:t>
      </w:r>
      <w:r w:rsidRPr="00D27D1A">
        <w:rPr>
          <w:rFonts w:cs="Arial"/>
          <w:b/>
        </w:rPr>
        <w:tab/>
      </w:r>
      <w:r w:rsidRPr="00D27D1A">
        <w:rPr>
          <w:rFonts w:cs="Arial"/>
          <w:b/>
        </w:rPr>
        <w:tab/>
      </w:r>
      <w:sdt>
        <w:sdtPr>
          <w:rPr>
            <w:rFonts w:cs="Arial"/>
            <w:b/>
          </w:rPr>
          <w:id w:val="-2080131729"/>
          <w:placeholder>
            <w:docPart w:val="9F042AD43D13411780E71D8A3F8F43F1"/>
          </w:placeholder>
          <w:text/>
        </w:sdtPr>
        <w:sdtEndPr/>
        <w:sdtContent>
          <w:r w:rsidR="00453577">
            <w:rPr>
              <w:rFonts w:cs="Arial"/>
              <w:b/>
            </w:rPr>
            <w:t>Sheffield Hallam University</w:t>
          </w:r>
        </w:sdtContent>
      </w:sdt>
    </w:p>
    <w:p w14:paraId="7242B3BB" w14:textId="77777777" w:rsidR="007171DA" w:rsidRDefault="007171DA" w:rsidP="00F95123">
      <w:pPr>
        <w:pStyle w:val="NoSpacing"/>
      </w:pPr>
    </w:p>
    <w:p w14:paraId="3B8B75E4" w14:textId="77777777" w:rsidR="00D27D1A" w:rsidRPr="00D27D1A" w:rsidRDefault="00D27D1A" w:rsidP="00F95123">
      <w:pPr>
        <w:pStyle w:val="NoSpacing"/>
      </w:pPr>
    </w:p>
    <w:p w14:paraId="03F5F6A9" w14:textId="77777777" w:rsidR="007171DA" w:rsidRPr="001D5A49" w:rsidRDefault="007171DA" w:rsidP="00F95123">
      <w:pPr>
        <w:pStyle w:val="NoSpacing"/>
        <w:rPr>
          <w:rFonts w:cs="Arial"/>
          <w:b/>
          <w:color w:val="7B0059"/>
          <w:sz w:val="24"/>
        </w:rPr>
      </w:pPr>
      <w:r w:rsidRPr="001D5A49">
        <w:rPr>
          <w:rFonts w:cs="Arial"/>
          <w:b/>
          <w:color w:val="7B0059"/>
          <w:sz w:val="24"/>
        </w:rPr>
        <w:t>How will we use your data?</w:t>
      </w:r>
    </w:p>
    <w:p w14:paraId="22C4CFEB" w14:textId="77777777" w:rsidR="00F95123" w:rsidRPr="00D27D1A" w:rsidRDefault="00F95123" w:rsidP="00F95123">
      <w:pPr>
        <w:pStyle w:val="NoSpacing"/>
        <w:jc w:val="both"/>
        <w:rPr>
          <w:rFonts w:cs="Arial"/>
        </w:rPr>
      </w:pPr>
      <w:bookmarkStart w:id="0" w:name="_GoBack"/>
      <w:bookmarkEnd w:id="0"/>
    </w:p>
    <w:p w14:paraId="0E047043" w14:textId="21E5043B" w:rsidR="007171DA" w:rsidRPr="00D27D1A" w:rsidRDefault="007171DA" w:rsidP="00F95123">
      <w:pPr>
        <w:pStyle w:val="NoSpacing"/>
        <w:jc w:val="both"/>
        <w:rPr>
          <w:rFonts w:cs="Arial"/>
        </w:rPr>
      </w:pPr>
      <w:r w:rsidRPr="00D27D1A">
        <w:rPr>
          <w:rFonts w:cs="Arial"/>
        </w:rPr>
        <w:t xml:space="preserve">During </w:t>
      </w:r>
      <w:r w:rsidR="007B2870">
        <w:rPr>
          <w:rFonts w:cs="Arial"/>
        </w:rPr>
        <w:t>our event</w:t>
      </w:r>
      <w:r w:rsidRPr="00D27D1A">
        <w:rPr>
          <w:rFonts w:cs="Arial"/>
        </w:rPr>
        <w:t xml:space="preserve">, we would like to document </w:t>
      </w:r>
      <w:r w:rsidR="007B2870">
        <w:rPr>
          <w:rFonts w:cs="Arial"/>
        </w:rPr>
        <w:t xml:space="preserve">your </w:t>
      </w:r>
      <w:r w:rsidRPr="00D27D1A">
        <w:rPr>
          <w:rFonts w:cs="Arial"/>
        </w:rPr>
        <w:t>time with us for the promotion of future activities</w:t>
      </w:r>
      <w:r w:rsidR="007569A9">
        <w:rPr>
          <w:rFonts w:cs="Arial"/>
        </w:rPr>
        <w:t xml:space="preserve"> by taking photos or</w:t>
      </w:r>
      <w:r w:rsidR="009632CB">
        <w:rPr>
          <w:rFonts w:cs="Arial"/>
        </w:rPr>
        <w:t xml:space="preserve"> videos</w:t>
      </w:r>
      <w:r w:rsidRPr="00D27D1A">
        <w:rPr>
          <w:rFonts w:cs="Arial"/>
        </w:rPr>
        <w:t>. With your permission, th</w:t>
      </w:r>
      <w:r w:rsidR="007569A9">
        <w:rPr>
          <w:rFonts w:cs="Arial"/>
        </w:rPr>
        <w:t>ese</w:t>
      </w:r>
      <w:r w:rsidRPr="00D27D1A">
        <w:rPr>
          <w:rFonts w:cs="Arial"/>
        </w:rPr>
        <w:t xml:space="preserve"> may be used by the </w:t>
      </w:r>
      <w:r w:rsidR="007569A9">
        <w:rPr>
          <w:rFonts w:cs="Arial"/>
        </w:rPr>
        <w:t xml:space="preserve">Sheffield Hallam University and </w:t>
      </w:r>
      <w:r w:rsidR="009632CB">
        <w:rPr>
          <w:rFonts w:cs="Arial"/>
        </w:rPr>
        <w:t>our</w:t>
      </w:r>
      <w:r w:rsidR="007569A9" w:rsidRPr="007569A9">
        <w:rPr>
          <w:rFonts w:cs="Arial"/>
        </w:rPr>
        <w:t xml:space="preserve"> </w:t>
      </w:r>
      <w:r w:rsidRPr="007569A9">
        <w:rPr>
          <w:rFonts w:cs="Arial"/>
        </w:rPr>
        <w:t>event partners</w:t>
      </w:r>
      <w:r w:rsidRPr="00D27D1A">
        <w:rPr>
          <w:rFonts w:cs="Arial"/>
        </w:rPr>
        <w:t xml:space="preserve"> </w:t>
      </w:r>
      <w:r w:rsidR="007569A9">
        <w:rPr>
          <w:rFonts w:cs="Arial"/>
        </w:rPr>
        <w:t xml:space="preserve">listed above, </w:t>
      </w:r>
      <w:r w:rsidRPr="00D27D1A">
        <w:rPr>
          <w:rFonts w:cs="Arial"/>
        </w:rPr>
        <w:t xml:space="preserve">for </w:t>
      </w:r>
      <w:r w:rsidR="009632CB">
        <w:rPr>
          <w:rFonts w:cs="Arial"/>
        </w:rPr>
        <w:t xml:space="preserve">our </w:t>
      </w:r>
      <w:r w:rsidRPr="00D27D1A">
        <w:rPr>
          <w:rFonts w:cs="Arial"/>
        </w:rPr>
        <w:t>internal and external marketing material, including: p</w:t>
      </w:r>
      <w:r w:rsidR="00D27D1A">
        <w:rPr>
          <w:rFonts w:cs="Arial"/>
        </w:rPr>
        <w:t>rinted materials (e.g. brochure/</w:t>
      </w:r>
      <w:r w:rsidRPr="00D27D1A">
        <w:rPr>
          <w:rFonts w:cs="Arial"/>
        </w:rPr>
        <w:t>prospectus</w:t>
      </w:r>
      <w:r w:rsidR="00D27D1A">
        <w:rPr>
          <w:rFonts w:cs="Arial"/>
        </w:rPr>
        <w:t>/</w:t>
      </w:r>
      <w:r w:rsidR="00274F3D">
        <w:rPr>
          <w:rFonts w:cs="Arial"/>
        </w:rPr>
        <w:t xml:space="preserve">posters </w:t>
      </w:r>
      <w:proofErr w:type="spellStart"/>
      <w:r w:rsidR="00D27D1A">
        <w:rPr>
          <w:rFonts w:cs="Arial"/>
        </w:rPr>
        <w:t>etc</w:t>
      </w:r>
      <w:proofErr w:type="spellEnd"/>
      <w:r w:rsidRPr="00D27D1A">
        <w:rPr>
          <w:rFonts w:cs="Arial"/>
        </w:rPr>
        <w:t xml:space="preserve">), </w:t>
      </w:r>
      <w:r w:rsidR="00D27D1A">
        <w:rPr>
          <w:rFonts w:cs="Arial"/>
        </w:rPr>
        <w:t>websites, social media accounts,</w:t>
      </w:r>
      <w:r w:rsidRPr="00D27D1A">
        <w:rPr>
          <w:rFonts w:cs="Arial"/>
        </w:rPr>
        <w:t xml:space="preserve"> </w:t>
      </w:r>
      <w:proofErr w:type="gramStart"/>
      <w:r w:rsidRPr="00D27D1A">
        <w:rPr>
          <w:rFonts w:cs="Arial"/>
        </w:rPr>
        <w:t>email</w:t>
      </w:r>
      <w:proofErr w:type="gramEnd"/>
      <w:r w:rsidRPr="00D27D1A">
        <w:rPr>
          <w:rFonts w:cs="Arial"/>
        </w:rPr>
        <w:t xml:space="preserve"> communications </w:t>
      </w:r>
      <w:r w:rsidR="00D27D1A">
        <w:rPr>
          <w:rFonts w:cs="Arial"/>
        </w:rPr>
        <w:t>or</w:t>
      </w:r>
      <w:r w:rsidRPr="00D27D1A">
        <w:rPr>
          <w:rFonts w:cs="Arial"/>
        </w:rPr>
        <w:t xml:space="preserve"> news publications. </w:t>
      </w:r>
    </w:p>
    <w:p w14:paraId="7738A0A9" w14:textId="77777777" w:rsidR="008404D7" w:rsidRPr="00D27D1A" w:rsidRDefault="008404D7" w:rsidP="00F95123">
      <w:pPr>
        <w:pStyle w:val="NoSpacing"/>
        <w:jc w:val="both"/>
        <w:rPr>
          <w:rFonts w:cs="Arial"/>
        </w:rPr>
      </w:pPr>
    </w:p>
    <w:p w14:paraId="5811E9D5" w14:textId="41F692BD" w:rsidR="007569A9" w:rsidRDefault="007569A9" w:rsidP="007569A9">
      <w:pPr>
        <w:pStyle w:val="NoSpacing"/>
        <w:numPr>
          <w:ilvl w:val="0"/>
          <w:numId w:val="1"/>
        </w:numPr>
        <w:jc w:val="both"/>
        <w:rPr>
          <w:rFonts w:cs="Arial"/>
        </w:rPr>
      </w:pPr>
      <w:r w:rsidRPr="00D27D1A">
        <w:rPr>
          <w:rFonts w:cs="Arial"/>
        </w:rPr>
        <w:t xml:space="preserve">We may use </w:t>
      </w:r>
      <w:r w:rsidR="009632CB">
        <w:rPr>
          <w:rFonts w:cs="Arial"/>
        </w:rPr>
        <w:t>your photo/video</w:t>
      </w:r>
      <w:r w:rsidRPr="00D27D1A">
        <w:rPr>
          <w:rFonts w:cs="Arial"/>
        </w:rPr>
        <w:t xml:space="preserve"> for</w:t>
      </w:r>
      <w:r w:rsidR="009632CB">
        <w:rPr>
          <w:rFonts w:cs="Arial"/>
        </w:rPr>
        <w:t xml:space="preserve"> new publications for</w:t>
      </w:r>
      <w:r w:rsidRPr="00D27D1A">
        <w:rPr>
          <w:rFonts w:cs="Arial"/>
        </w:rPr>
        <w:t xml:space="preserve"> up to 3 years from the date you give us permission. However as some of our publications are published in advance, the</w:t>
      </w:r>
      <w:r w:rsidR="009632CB">
        <w:rPr>
          <w:rFonts w:cs="Arial"/>
        </w:rPr>
        <w:t>se</w:t>
      </w:r>
      <w:r w:rsidRPr="00D27D1A">
        <w:rPr>
          <w:rFonts w:cs="Arial"/>
        </w:rPr>
        <w:t xml:space="preserve"> may still be </w:t>
      </w:r>
      <w:r>
        <w:rPr>
          <w:rFonts w:cs="Arial"/>
        </w:rPr>
        <w:t>in circulation after this time</w:t>
      </w:r>
    </w:p>
    <w:p w14:paraId="6C24ACAE" w14:textId="2BE305F0" w:rsidR="009632CB" w:rsidRDefault="007569A9" w:rsidP="007B2870">
      <w:pPr>
        <w:pStyle w:val="NoSpacing"/>
        <w:numPr>
          <w:ilvl w:val="0"/>
          <w:numId w:val="1"/>
        </w:numPr>
        <w:jc w:val="both"/>
        <w:rPr>
          <w:rFonts w:cs="Arial"/>
        </w:rPr>
      </w:pPr>
      <w:r>
        <w:rPr>
          <w:rFonts w:cs="Arial"/>
        </w:rPr>
        <w:t>Y</w:t>
      </w:r>
      <w:r w:rsidRPr="007569A9">
        <w:rPr>
          <w:rFonts w:cs="Arial"/>
        </w:rPr>
        <w:t>our</w:t>
      </w:r>
      <w:r w:rsidR="009632CB">
        <w:rPr>
          <w:rFonts w:cs="Arial"/>
        </w:rPr>
        <w:t xml:space="preserve"> </w:t>
      </w:r>
      <w:r>
        <w:rPr>
          <w:rFonts w:cs="Arial"/>
        </w:rPr>
        <w:t>photos/videos</w:t>
      </w:r>
      <w:r w:rsidRPr="007569A9">
        <w:rPr>
          <w:rFonts w:cs="Arial"/>
        </w:rPr>
        <w:t xml:space="preserve"> </w:t>
      </w:r>
      <w:r>
        <w:rPr>
          <w:rFonts w:cs="Arial"/>
        </w:rPr>
        <w:t xml:space="preserve">and this form will be stored </w:t>
      </w:r>
      <w:r w:rsidR="007B2870">
        <w:rPr>
          <w:rFonts w:cs="Arial"/>
        </w:rPr>
        <w:t xml:space="preserve">internally </w:t>
      </w:r>
      <w:r w:rsidRPr="007569A9">
        <w:rPr>
          <w:rFonts w:cs="Arial"/>
        </w:rPr>
        <w:t xml:space="preserve">for </w:t>
      </w:r>
      <w:r>
        <w:rPr>
          <w:rFonts w:cs="Arial"/>
        </w:rPr>
        <w:t xml:space="preserve">three </w:t>
      </w:r>
      <w:r w:rsidRPr="007569A9">
        <w:rPr>
          <w:rFonts w:cs="Arial"/>
        </w:rPr>
        <w:t>years</w:t>
      </w:r>
      <w:r>
        <w:rPr>
          <w:rFonts w:cs="Arial"/>
        </w:rPr>
        <w:t>, after this they will be archived</w:t>
      </w:r>
      <w:r w:rsidR="007B2870" w:rsidRPr="007B2870">
        <w:rPr>
          <w:rFonts w:cs="Arial"/>
        </w:rPr>
        <w:t xml:space="preserve"> </w:t>
      </w:r>
      <w:r w:rsidR="007B2870">
        <w:rPr>
          <w:rFonts w:cs="Arial"/>
        </w:rPr>
        <w:t xml:space="preserve">and then </w:t>
      </w:r>
      <w:r w:rsidR="007B2870" w:rsidRPr="007569A9">
        <w:rPr>
          <w:rFonts w:cs="Arial"/>
        </w:rPr>
        <w:t>only be used for historical and research purposes</w:t>
      </w:r>
    </w:p>
    <w:p w14:paraId="63658AEF" w14:textId="25C5203F" w:rsidR="007B2870" w:rsidRDefault="009632CB" w:rsidP="007B2870">
      <w:pPr>
        <w:pStyle w:val="NoSpacing"/>
        <w:numPr>
          <w:ilvl w:val="0"/>
          <w:numId w:val="1"/>
        </w:numPr>
        <w:jc w:val="both"/>
        <w:rPr>
          <w:rFonts w:cs="Arial"/>
        </w:rPr>
      </w:pPr>
      <w:r>
        <w:rPr>
          <w:rFonts w:cs="Arial"/>
        </w:rPr>
        <w:t xml:space="preserve">Photos/videos and information are </w:t>
      </w:r>
      <w:r w:rsidR="007569A9">
        <w:rPr>
          <w:rFonts w:cs="Arial"/>
        </w:rPr>
        <w:t xml:space="preserve">stored </w:t>
      </w:r>
      <w:r w:rsidR="007569A9" w:rsidRPr="00D27D1A">
        <w:rPr>
          <w:rFonts w:cs="Arial"/>
        </w:rPr>
        <w:t xml:space="preserve">securely </w:t>
      </w:r>
      <w:r w:rsidR="007569A9">
        <w:rPr>
          <w:rFonts w:cs="Arial"/>
        </w:rPr>
        <w:t xml:space="preserve">and </w:t>
      </w:r>
      <w:r w:rsidR="007569A9" w:rsidRPr="00D27D1A">
        <w:rPr>
          <w:rFonts w:cs="Arial"/>
        </w:rPr>
        <w:t>in line with data</w:t>
      </w:r>
      <w:r w:rsidR="007569A9">
        <w:rPr>
          <w:rFonts w:cs="Arial"/>
        </w:rPr>
        <w:t xml:space="preserve"> protection </w:t>
      </w:r>
      <w:r>
        <w:rPr>
          <w:rFonts w:cs="Arial"/>
        </w:rPr>
        <w:t>law</w:t>
      </w:r>
    </w:p>
    <w:p w14:paraId="474CB7BD" w14:textId="77777777" w:rsidR="007B2870" w:rsidRDefault="007B2870" w:rsidP="007B2870">
      <w:pPr>
        <w:pStyle w:val="NoSpacing"/>
        <w:jc w:val="both"/>
        <w:rPr>
          <w:rFonts w:cs="Arial"/>
        </w:rPr>
      </w:pPr>
    </w:p>
    <w:p w14:paraId="226F822B" w14:textId="77777777" w:rsidR="00C474E4" w:rsidRPr="007B2870" w:rsidRDefault="00C474E4" w:rsidP="007B2870">
      <w:pPr>
        <w:pStyle w:val="NoSpacing"/>
        <w:jc w:val="both"/>
        <w:rPr>
          <w:rFonts w:cs="Arial"/>
        </w:rPr>
      </w:pPr>
    </w:p>
    <w:p w14:paraId="4C632980" w14:textId="77777777" w:rsidR="00CA4264" w:rsidRPr="001D5A49" w:rsidRDefault="00CA4264" w:rsidP="00F95123">
      <w:pPr>
        <w:pStyle w:val="NoSpacing"/>
        <w:rPr>
          <w:rFonts w:cs="Arial"/>
          <w:b/>
          <w:color w:val="7B0059"/>
          <w:sz w:val="24"/>
        </w:rPr>
      </w:pPr>
      <w:r w:rsidRPr="001D5A49">
        <w:rPr>
          <w:rFonts w:cs="Arial"/>
          <w:b/>
          <w:color w:val="7B0059"/>
          <w:sz w:val="24"/>
        </w:rPr>
        <w:t>Permissions</w:t>
      </w:r>
    </w:p>
    <w:p w14:paraId="65A695FC" w14:textId="77777777" w:rsidR="00F95123" w:rsidRPr="00D27D1A" w:rsidRDefault="00F95123" w:rsidP="00F95123">
      <w:pPr>
        <w:pStyle w:val="NoSpacing"/>
        <w:rPr>
          <w:rFonts w:cs="Arial"/>
          <w:b/>
        </w:rPr>
      </w:pPr>
    </w:p>
    <w:p w14:paraId="78EAB7C5" w14:textId="1FA5CDE0" w:rsidR="00C474E4" w:rsidRPr="00C474E4" w:rsidRDefault="00CA4264" w:rsidP="00274F3D">
      <w:pPr>
        <w:pStyle w:val="NoSpacing"/>
        <w:rPr>
          <w:rFonts w:cs="Arial"/>
          <w:i/>
        </w:rPr>
      </w:pPr>
      <w:r w:rsidRPr="00C474E4">
        <w:rPr>
          <w:rFonts w:cs="Arial"/>
          <w:i/>
        </w:rPr>
        <w:t xml:space="preserve">I allow the </w:t>
      </w:r>
      <w:r w:rsidR="009632CB" w:rsidRPr="00C474E4">
        <w:rPr>
          <w:rFonts w:cs="Arial"/>
          <w:i/>
        </w:rPr>
        <w:t>phot</w:t>
      </w:r>
      <w:r w:rsidR="00887CD4">
        <w:rPr>
          <w:rFonts w:cs="Arial"/>
          <w:i/>
        </w:rPr>
        <w:t xml:space="preserve">o/video taken of me at this event </w:t>
      </w:r>
      <w:r w:rsidR="009632CB" w:rsidRPr="00C474E4">
        <w:rPr>
          <w:rFonts w:cs="Arial"/>
          <w:i/>
        </w:rPr>
        <w:t xml:space="preserve">to be used </w:t>
      </w:r>
      <w:r w:rsidR="00C474E4" w:rsidRPr="00C474E4">
        <w:rPr>
          <w:rFonts w:cs="Arial"/>
          <w:i/>
        </w:rPr>
        <w:t>as stated on this form</w:t>
      </w:r>
    </w:p>
    <w:p w14:paraId="3E481AB3" w14:textId="77777777" w:rsidR="009632CB" w:rsidRDefault="009632CB" w:rsidP="009632CB">
      <w:pPr>
        <w:pStyle w:val="NoSpacing"/>
        <w:rPr>
          <w:rFonts w:cs="Arial"/>
        </w:rPr>
      </w:pPr>
    </w:p>
    <w:p w14:paraId="76678F6A" w14:textId="63523530" w:rsidR="009632CB" w:rsidRPr="00C474E4" w:rsidRDefault="009632CB" w:rsidP="009632CB">
      <w:pPr>
        <w:pStyle w:val="NoSpacing"/>
        <w:rPr>
          <w:rFonts w:cs="Arial"/>
          <w:i/>
        </w:rPr>
      </w:pPr>
      <w:r w:rsidRPr="00C474E4">
        <w:rPr>
          <w:rFonts w:cs="Arial"/>
          <w:i/>
        </w:rPr>
        <w:t>I also allow the following information to be used alongside my photo/video:</w:t>
      </w:r>
    </w:p>
    <w:p w14:paraId="7DF5BEEE" w14:textId="77777777" w:rsidR="009632CB" w:rsidRDefault="009632CB" w:rsidP="009632CB">
      <w:pPr>
        <w:pStyle w:val="NoSpacing"/>
        <w:rPr>
          <w:rFonts w:cs="Arial"/>
        </w:rPr>
      </w:pPr>
    </w:p>
    <w:p w14:paraId="57AAA02E" w14:textId="73F0359F" w:rsidR="009632CB" w:rsidRPr="00D27D1A" w:rsidRDefault="00C474E4" w:rsidP="009632CB">
      <w:pPr>
        <w:pStyle w:val="NoSpacing"/>
        <w:rPr>
          <w:rFonts w:cs="Arial"/>
        </w:rPr>
      </w:pPr>
      <w:r>
        <w:rPr>
          <w:rFonts w:cs="Arial"/>
          <w:b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1397B5" wp14:editId="0E108262">
                <wp:simplePos x="0" y="0"/>
                <wp:positionH relativeFrom="column">
                  <wp:posOffset>-18225</wp:posOffset>
                </wp:positionH>
                <wp:positionV relativeFrom="paragraph">
                  <wp:posOffset>37465</wp:posOffset>
                </wp:positionV>
                <wp:extent cx="1187227" cy="237507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87227" cy="23750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1433DD" w14:textId="61E4638A" w:rsidR="00C474E4" w:rsidRPr="001D5A49" w:rsidRDefault="00C474E4" w:rsidP="00C474E4">
                            <w:pPr>
                              <w:jc w:val="right"/>
                              <w:rPr>
                                <w:color w:val="7B0059"/>
                              </w:rPr>
                            </w:pPr>
                            <w:r w:rsidRPr="001D5A49">
                              <w:rPr>
                                <w:rFonts w:cs="Arial"/>
                                <w:b/>
                                <w:color w:val="7B0059"/>
                              </w:rPr>
                              <w:t>Please tick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.45pt;margin-top:2.95pt;width:93.5pt;height:18.7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" fillcolor="white [3201]" stroked="f" strokeweight=".5pt">
                <v:textbox>
                  <w:txbxContent>
                    <w:p w14:paraId="051433DD" w14:textId="61E4638A" w:rsidR="00C474E4" w:rsidRPr="001D5A49" w:rsidRDefault="00C474E4" w:rsidP="00C474E4">
                      <w:pPr>
                        <w:jc w:val="right"/>
                        <w:rPr>
                          <w:color w:val="7B0059"/>
                        </w:rPr>
                      </w:pPr>
                      <w:r w:rsidRPr="001D5A49">
                        <w:rPr>
                          <w:rFonts w:cs="Arial"/>
                          <w:b/>
                          <w:color w:val="7B0059"/>
                        </w:rPr>
                        <w:t>Please tick:</w:t>
                      </w:r>
                    </w:p>
                  </w:txbxContent>
                </v:textbox>
              </v:shape>
            </w:pict>
          </mc:Fallback>
        </mc:AlternateContent>
      </w:r>
      <w:r w:rsidR="009632CB" w:rsidRPr="00D27D1A">
        <w:rPr>
          <w:rFonts w:cs="Arial"/>
          <w:b/>
        </w:rPr>
        <w:tab/>
      </w:r>
      <w:r>
        <w:rPr>
          <w:rFonts w:cs="Arial"/>
          <w:b/>
        </w:rPr>
        <w:tab/>
      </w:r>
      <w:r w:rsidR="009632CB" w:rsidRPr="00D27D1A">
        <w:rPr>
          <w:rFonts w:cs="Arial"/>
          <w:b/>
        </w:rPr>
        <w:tab/>
      </w:r>
      <w:r w:rsidR="009632CB" w:rsidRPr="00274F3D">
        <w:rPr>
          <w:rFonts w:cs="Arial"/>
        </w:rPr>
        <w:t>Name</w:t>
      </w:r>
      <w:r w:rsidR="009632CB">
        <w:rPr>
          <w:rFonts w:cs="Arial"/>
          <w:b/>
        </w:rPr>
        <w:t xml:space="preserve"> </w:t>
      </w:r>
      <w:r w:rsidR="009632CB" w:rsidRPr="00D27D1A">
        <w:rPr>
          <w:rFonts w:cs="Arial"/>
        </w:rPr>
        <w:tab/>
      </w:r>
      <w:r w:rsidR="009632CB" w:rsidRPr="00D27D1A">
        <w:rPr>
          <w:rFonts w:cs="Arial"/>
        </w:rPr>
        <w:tab/>
      </w:r>
      <w:r w:rsidR="009632CB" w:rsidRPr="00D27D1A">
        <w:rPr>
          <w:rFonts w:cs="Arial"/>
        </w:rPr>
        <w:sym w:font="Wingdings" w:char="F0A8"/>
      </w:r>
      <w:r w:rsidR="009632CB" w:rsidRPr="00D27D1A">
        <w:rPr>
          <w:rFonts w:cs="Arial"/>
        </w:rPr>
        <w:tab/>
        <w:t>Age</w:t>
      </w:r>
      <w:r w:rsidR="009632CB" w:rsidRPr="00D27D1A">
        <w:rPr>
          <w:rFonts w:cs="Arial"/>
        </w:rPr>
        <w:tab/>
      </w:r>
      <w:r w:rsidR="009632CB" w:rsidRPr="00D27D1A">
        <w:rPr>
          <w:rFonts w:cs="Arial"/>
        </w:rPr>
        <w:tab/>
      </w:r>
      <w:r w:rsidR="009632CB" w:rsidRPr="00D27D1A">
        <w:rPr>
          <w:rFonts w:cs="Arial"/>
        </w:rPr>
        <w:sym w:font="Wingdings" w:char="F0A8"/>
      </w:r>
    </w:p>
    <w:p w14:paraId="47CFD7F5" w14:textId="61461988" w:rsidR="009632CB" w:rsidRDefault="009632CB" w:rsidP="009632CB">
      <w:pPr>
        <w:pStyle w:val="NoSpacing"/>
        <w:rPr>
          <w:rFonts w:cs="Arial"/>
        </w:rPr>
      </w:pPr>
      <w:r w:rsidRPr="00D27D1A">
        <w:rPr>
          <w:rFonts w:cs="Arial"/>
        </w:rPr>
        <w:tab/>
      </w:r>
      <w:r w:rsidRPr="00D27D1A">
        <w:rPr>
          <w:rFonts w:cs="Arial"/>
        </w:rPr>
        <w:tab/>
      </w:r>
      <w:r w:rsidRPr="00D27D1A">
        <w:rPr>
          <w:rFonts w:cs="Arial"/>
        </w:rPr>
        <w:tab/>
        <w:t>Feedback</w:t>
      </w:r>
      <w:r w:rsidRPr="00D27D1A">
        <w:rPr>
          <w:rFonts w:cs="Arial"/>
        </w:rPr>
        <w:tab/>
      </w:r>
      <w:r w:rsidRPr="00D27D1A">
        <w:rPr>
          <w:rFonts w:cs="Arial"/>
        </w:rPr>
        <w:sym w:font="Wingdings" w:char="F0A8"/>
      </w:r>
      <w:r w:rsidRPr="00D27D1A">
        <w:rPr>
          <w:rFonts w:cs="Arial"/>
        </w:rPr>
        <w:t xml:space="preserve"> </w:t>
      </w:r>
      <w:r w:rsidRPr="00D27D1A">
        <w:rPr>
          <w:rFonts w:cs="Arial"/>
        </w:rPr>
        <w:tab/>
        <w:t>School</w:t>
      </w:r>
      <w:r w:rsidRPr="00D27D1A">
        <w:rPr>
          <w:rFonts w:cs="Arial"/>
        </w:rPr>
        <w:tab/>
      </w:r>
      <w:r w:rsidRPr="00D27D1A">
        <w:rPr>
          <w:rFonts w:cs="Arial"/>
        </w:rPr>
        <w:tab/>
      </w:r>
      <w:r w:rsidRPr="00D27D1A">
        <w:rPr>
          <w:rFonts w:cs="Arial"/>
        </w:rPr>
        <w:sym w:font="Wingdings" w:char="F0A8"/>
      </w:r>
    </w:p>
    <w:p w14:paraId="0930042B" w14:textId="77777777" w:rsidR="009632CB" w:rsidRDefault="009632CB" w:rsidP="00F95123">
      <w:pPr>
        <w:pStyle w:val="NoSpacing"/>
        <w:rPr>
          <w:rFonts w:cs="Arial"/>
        </w:rPr>
      </w:pPr>
    </w:p>
    <w:p w14:paraId="7F2A8368" w14:textId="77777777" w:rsidR="00C474E4" w:rsidRPr="00D27D1A" w:rsidRDefault="00C474E4" w:rsidP="00F95123">
      <w:pPr>
        <w:pStyle w:val="NoSpacing"/>
        <w:rPr>
          <w:rFonts w:cs="Arial"/>
        </w:rPr>
      </w:pPr>
    </w:p>
    <w:p w14:paraId="4D036C4F" w14:textId="6363819A" w:rsidR="00CA4264" w:rsidRPr="00D27D1A" w:rsidRDefault="00CA4264" w:rsidP="00F95123">
      <w:pPr>
        <w:pStyle w:val="NoSpacing"/>
        <w:rPr>
          <w:rFonts w:cs="Arial"/>
        </w:rPr>
      </w:pPr>
      <w:r w:rsidRPr="00D27D1A">
        <w:rPr>
          <w:rFonts w:cs="Arial"/>
        </w:rPr>
        <w:t>Signature</w:t>
      </w:r>
      <w:r w:rsidR="00274F3D">
        <w:rPr>
          <w:rFonts w:cs="Arial"/>
          <w:b/>
        </w:rPr>
        <w:tab/>
      </w:r>
      <w:r w:rsidR="00887CD4">
        <w:rPr>
          <w:rFonts w:cs="Arial"/>
          <w:b/>
        </w:rPr>
        <w:tab/>
      </w:r>
      <w:r w:rsidRPr="00D27D1A">
        <w:rPr>
          <w:rFonts w:cs="Arial"/>
        </w:rPr>
        <w:t>………………………………………………</w:t>
      </w:r>
      <w:r w:rsidR="0040739F" w:rsidRPr="00D27D1A">
        <w:rPr>
          <w:rFonts w:cs="Arial"/>
        </w:rPr>
        <w:t>……………</w:t>
      </w:r>
      <w:r w:rsidR="00274F3D">
        <w:rPr>
          <w:rFonts w:cs="Arial"/>
        </w:rPr>
        <w:t>……………</w:t>
      </w:r>
      <w:r w:rsidRPr="00D27D1A">
        <w:rPr>
          <w:rFonts w:cs="Arial"/>
        </w:rPr>
        <w:t xml:space="preserve">    </w:t>
      </w:r>
      <w:r w:rsidR="0040739F" w:rsidRPr="00D27D1A">
        <w:rPr>
          <w:rFonts w:cs="Arial"/>
        </w:rPr>
        <w:t xml:space="preserve">                </w:t>
      </w:r>
      <w:r w:rsidRPr="00D27D1A">
        <w:rPr>
          <w:rFonts w:cs="Arial"/>
        </w:rPr>
        <w:t xml:space="preserve"> Date ….. / ….. / …..</w:t>
      </w:r>
    </w:p>
    <w:p w14:paraId="188ACF52" w14:textId="1C5D34B2" w:rsidR="00C474E4" w:rsidRDefault="00C474E4" w:rsidP="00F95123">
      <w:pPr>
        <w:pStyle w:val="NoSpacing"/>
        <w:rPr>
          <w:rFonts w:cs="Arial"/>
        </w:rPr>
      </w:pPr>
    </w:p>
    <w:p w14:paraId="3A02E6CE" w14:textId="77777777" w:rsidR="00C474E4" w:rsidRPr="00C474E4" w:rsidRDefault="00C474E4" w:rsidP="00F95123">
      <w:pPr>
        <w:pStyle w:val="NoSpacing"/>
        <w:rPr>
          <w:rFonts w:cs="Arial"/>
          <w:sz w:val="16"/>
        </w:rPr>
      </w:pPr>
    </w:p>
    <w:p w14:paraId="2E43ABB7" w14:textId="40DCB636" w:rsidR="00CA4264" w:rsidRPr="00D27D1A" w:rsidRDefault="00CA4264" w:rsidP="00F95123">
      <w:pPr>
        <w:pStyle w:val="NoSpacing"/>
        <w:rPr>
          <w:rFonts w:cs="Arial"/>
        </w:rPr>
      </w:pPr>
      <w:r w:rsidRPr="00D27D1A">
        <w:rPr>
          <w:rFonts w:cs="Arial"/>
        </w:rPr>
        <w:t xml:space="preserve">(Print Name) </w:t>
      </w:r>
      <w:r w:rsidRPr="00D27D1A">
        <w:rPr>
          <w:rFonts w:cs="Arial"/>
        </w:rPr>
        <w:tab/>
      </w:r>
      <w:r w:rsidRPr="00D27D1A">
        <w:rPr>
          <w:rFonts w:cs="Arial"/>
        </w:rPr>
        <w:tab/>
        <w:t>………………………………………………</w:t>
      </w:r>
      <w:r w:rsidR="0040739F" w:rsidRPr="00D27D1A">
        <w:rPr>
          <w:rFonts w:cs="Arial"/>
        </w:rPr>
        <w:t>….…………</w:t>
      </w:r>
      <w:r w:rsidR="00F95123" w:rsidRPr="00D27D1A">
        <w:rPr>
          <w:rFonts w:cs="Arial"/>
        </w:rPr>
        <w:t>………….</w:t>
      </w:r>
      <w:r w:rsidR="0040739F" w:rsidRPr="00D27D1A">
        <w:rPr>
          <w:rFonts w:cs="Arial"/>
        </w:rPr>
        <w:t>.</w:t>
      </w:r>
    </w:p>
    <w:p w14:paraId="751F46AC" w14:textId="77777777" w:rsidR="0040739F" w:rsidRPr="00D27D1A" w:rsidRDefault="0040739F" w:rsidP="00F95123">
      <w:pPr>
        <w:pStyle w:val="NoSpacing"/>
        <w:rPr>
          <w:rFonts w:cs="Arial"/>
        </w:rPr>
      </w:pPr>
    </w:p>
    <w:p w14:paraId="47FE33B0" w14:textId="77777777" w:rsidR="00F95123" w:rsidRPr="00D27D1A" w:rsidRDefault="00F95123" w:rsidP="00F95123">
      <w:pPr>
        <w:pStyle w:val="NoSpacing"/>
        <w:rPr>
          <w:rFonts w:cs="Arial"/>
        </w:rPr>
      </w:pPr>
    </w:p>
    <w:p w14:paraId="6CCE47BC" w14:textId="2356D64E" w:rsidR="00AF7E1D" w:rsidRPr="001D5A49" w:rsidRDefault="008404D7" w:rsidP="00F95123">
      <w:pPr>
        <w:pStyle w:val="NoSpacing"/>
        <w:rPr>
          <w:rFonts w:cs="Arial"/>
          <w:b/>
          <w:color w:val="7B0059"/>
          <w:sz w:val="24"/>
        </w:rPr>
      </w:pPr>
      <w:r w:rsidRPr="001D5A49">
        <w:rPr>
          <w:rFonts w:cs="Arial"/>
          <w:b/>
          <w:color w:val="7B0059"/>
          <w:sz w:val="24"/>
        </w:rPr>
        <w:t>Your rights</w:t>
      </w:r>
    </w:p>
    <w:p w14:paraId="16C136E2" w14:textId="77777777" w:rsidR="00F95123" w:rsidRPr="00D27D1A" w:rsidRDefault="00F95123" w:rsidP="00F95123">
      <w:pPr>
        <w:pStyle w:val="NoSpacing"/>
        <w:jc w:val="both"/>
        <w:rPr>
          <w:rFonts w:cs="Arial"/>
        </w:rPr>
      </w:pPr>
    </w:p>
    <w:p w14:paraId="088154A5" w14:textId="7B6FD7F8" w:rsidR="00D27D1A" w:rsidRPr="00D27D1A" w:rsidRDefault="0040739F" w:rsidP="00D27D1A">
      <w:pPr>
        <w:pStyle w:val="NoSpacing"/>
        <w:jc w:val="both"/>
        <w:rPr>
          <w:rFonts w:cs="Arial"/>
        </w:rPr>
      </w:pPr>
      <w:r w:rsidRPr="00D27D1A">
        <w:rPr>
          <w:rFonts w:cs="Arial"/>
        </w:rPr>
        <w:t xml:space="preserve">You can </w:t>
      </w:r>
      <w:r w:rsidR="00F95123" w:rsidRPr="00D27D1A">
        <w:rPr>
          <w:rFonts w:cs="Arial"/>
        </w:rPr>
        <w:t xml:space="preserve">withdraw your consent for </w:t>
      </w:r>
      <w:r w:rsidR="009632CB">
        <w:rPr>
          <w:rFonts w:cs="Arial"/>
        </w:rPr>
        <w:t xml:space="preserve">the </w:t>
      </w:r>
      <w:r w:rsidR="00F95123" w:rsidRPr="00D27D1A">
        <w:rPr>
          <w:rFonts w:cs="Arial"/>
        </w:rPr>
        <w:t xml:space="preserve">use of </w:t>
      </w:r>
      <w:r w:rsidRPr="00D27D1A">
        <w:rPr>
          <w:rFonts w:cs="Arial"/>
        </w:rPr>
        <w:t xml:space="preserve">your data at any time by emailing </w:t>
      </w:r>
      <w:hyperlink r:id="rId11" w:history="1">
        <w:r w:rsidRPr="00D27D1A">
          <w:rPr>
            <w:rStyle w:val="Hyperlink"/>
            <w:rFonts w:cs="Arial"/>
          </w:rPr>
          <w:t>wpoteam@shu.ac.uk</w:t>
        </w:r>
      </w:hyperlink>
      <w:r w:rsidRPr="00D27D1A">
        <w:rPr>
          <w:rFonts w:cs="Arial"/>
        </w:rPr>
        <w:t xml:space="preserve">, in which case </w:t>
      </w:r>
      <w:r w:rsidR="00F95123" w:rsidRPr="00D27D1A">
        <w:rPr>
          <w:rFonts w:cs="Arial"/>
        </w:rPr>
        <w:t>it</w:t>
      </w:r>
      <w:r w:rsidRPr="00D27D1A">
        <w:rPr>
          <w:rFonts w:cs="Arial"/>
        </w:rPr>
        <w:t xml:space="preserve"> would not be used in future publications but may continue to appear in </w:t>
      </w:r>
      <w:r w:rsidR="00B60F53">
        <w:rPr>
          <w:rFonts w:cs="Arial"/>
        </w:rPr>
        <w:t>those</w:t>
      </w:r>
      <w:r w:rsidRPr="00D27D1A">
        <w:rPr>
          <w:rFonts w:cs="Arial"/>
        </w:rPr>
        <w:t xml:space="preserve"> already i</w:t>
      </w:r>
      <w:r w:rsidR="00B60F53">
        <w:rPr>
          <w:rFonts w:cs="Arial"/>
        </w:rPr>
        <w:t>n circulation.</w:t>
      </w:r>
      <w:r w:rsidR="00B60F53" w:rsidRPr="00D27D1A">
        <w:t xml:space="preserve"> Please get in touch if at any point you have questions about how the information you share with us will be stored and used.</w:t>
      </w:r>
    </w:p>
    <w:sectPr w:rsidR="00D27D1A" w:rsidRPr="00D27D1A" w:rsidSect="00C474E4">
      <w:headerReference w:type="default" r:id="rId12"/>
      <w:footerReference w:type="default" r:id="rId13"/>
      <w:pgSz w:w="11906" w:h="16838"/>
      <w:pgMar w:top="1418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5A4CA00" w14:textId="77777777" w:rsidR="00C15B03" w:rsidRDefault="00C15B03" w:rsidP="0040739F">
      <w:pPr>
        <w:spacing w:after="0" w:line="240" w:lineRule="auto"/>
      </w:pPr>
      <w:r>
        <w:separator/>
      </w:r>
    </w:p>
  </w:endnote>
  <w:endnote w:type="continuationSeparator" w:id="0">
    <w:p w14:paraId="6292CFCC" w14:textId="77777777" w:rsidR="00C15B03" w:rsidRDefault="00C15B03" w:rsidP="004073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89CA6AD" w14:textId="77777777" w:rsidR="00887CD4" w:rsidRDefault="0040739F" w:rsidP="0040739F">
    <w:pPr>
      <w:pStyle w:val="Footer"/>
      <w:jc w:val="center"/>
      <w:rPr>
        <w:i/>
      </w:rPr>
    </w:pPr>
    <w:r>
      <w:rPr>
        <w:i/>
      </w:rPr>
      <w:t>For more information about Sheffield Hallam's data protection policy and your rights,</w:t>
    </w:r>
    <w:r w:rsidR="00887CD4">
      <w:rPr>
        <w:i/>
      </w:rPr>
      <w:t xml:space="preserve"> </w:t>
    </w:r>
  </w:p>
  <w:p w14:paraId="587F6EBC" w14:textId="6CB3064C" w:rsidR="0040739F" w:rsidRPr="0040739F" w:rsidRDefault="0040739F" w:rsidP="0040739F">
    <w:pPr>
      <w:pStyle w:val="Footer"/>
      <w:jc w:val="center"/>
      <w:rPr>
        <w:i/>
      </w:rPr>
    </w:pPr>
    <w:proofErr w:type="gramStart"/>
    <w:r>
      <w:rPr>
        <w:i/>
      </w:rPr>
      <w:t>please</w:t>
    </w:r>
    <w:proofErr w:type="gramEnd"/>
    <w:r>
      <w:rPr>
        <w:i/>
      </w:rPr>
      <w:t xml:space="preserve"> see our website: </w:t>
    </w:r>
    <w:r w:rsidR="00F95123" w:rsidRPr="00F95123">
      <w:rPr>
        <w:i/>
      </w:rPr>
      <w:t>https://www.shu.ac.uk/about-this-website/privacy-policy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1D58259" w14:textId="77777777" w:rsidR="00C15B03" w:rsidRDefault="00C15B03" w:rsidP="0040739F">
      <w:pPr>
        <w:spacing w:after="0" w:line="240" w:lineRule="auto"/>
      </w:pPr>
      <w:r>
        <w:separator/>
      </w:r>
    </w:p>
  </w:footnote>
  <w:footnote w:type="continuationSeparator" w:id="0">
    <w:p w14:paraId="3614AE81" w14:textId="77777777" w:rsidR="00C15B03" w:rsidRDefault="00C15B03" w:rsidP="004073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07D62C0" w14:textId="1DDBBD4C" w:rsidR="00F95123" w:rsidRDefault="00C474E4">
    <w:pPr>
      <w:pStyle w:val="Header"/>
    </w:pPr>
    <w:r w:rsidRPr="00F95123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5E43130" wp14:editId="677605D4">
              <wp:simplePos x="0" y="0"/>
              <wp:positionH relativeFrom="column">
                <wp:posOffset>4515485</wp:posOffset>
              </wp:positionH>
              <wp:positionV relativeFrom="paragraph">
                <wp:posOffset>-248285</wp:posOffset>
              </wp:positionV>
              <wp:extent cx="2117090" cy="534035"/>
              <wp:effectExtent l="0" t="0" r="16510" b="18415"/>
              <wp:wrapSquare wrapText="bothSides"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17090" cy="5340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chemeClr val="bg1">
                            <a:lumMod val="65000"/>
                          </a:schemeClr>
                        </a:solidFill>
                        <a:miter lim="800000"/>
                        <a:headEnd/>
                        <a:tailEnd/>
                      </a:ln>
                      <a:effectLst/>
                      <a:extLs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68686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4DE5EAEB" w14:textId="77777777" w:rsidR="00F95123" w:rsidRPr="00F95123" w:rsidRDefault="00F95123" w:rsidP="00F95123">
                          <w:pPr>
                            <w:pStyle w:val="NoSpacing"/>
                            <w:rPr>
                              <w:b/>
                              <w:color w:val="A6A6A6" w:themeColor="background1" w:themeShade="A6"/>
                              <w:sz w:val="18"/>
                            </w:rPr>
                          </w:pPr>
                          <w:r w:rsidRPr="00F95123">
                            <w:rPr>
                              <w:b/>
                              <w:color w:val="A6A6A6" w:themeColor="background1" w:themeShade="A6"/>
                              <w:sz w:val="18"/>
                            </w:rPr>
                            <w:t>FOR OFFICE USE ONLY</w:t>
                          </w:r>
                        </w:p>
                        <w:p w14:paraId="0872098C" w14:textId="7188434E" w:rsidR="00F95123" w:rsidRPr="00F95123" w:rsidRDefault="000E2993" w:rsidP="00F95123">
                          <w:pPr>
                            <w:pStyle w:val="NoSpacing"/>
                            <w:rPr>
                              <w:color w:val="A6A6A6" w:themeColor="background1" w:themeShade="A6"/>
                              <w:sz w:val="18"/>
                            </w:rPr>
                          </w:pPr>
                          <w:r>
                            <w:rPr>
                              <w:b/>
                              <w:color w:val="A6A6A6" w:themeColor="background1" w:themeShade="A6"/>
                              <w:sz w:val="18"/>
                            </w:rPr>
                            <w:t>Event lead</w:t>
                          </w:r>
                          <w:r w:rsidR="00F95123" w:rsidRPr="00F95123">
                            <w:rPr>
                              <w:b/>
                              <w:color w:val="A6A6A6" w:themeColor="background1" w:themeShade="A6"/>
                              <w:sz w:val="18"/>
                            </w:rPr>
                            <w:t>:</w:t>
                          </w:r>
                          <w:r w:rsidR="00F95123" w:rsidRPr="00F95123">
                            <w:rPr>
                              <w:color w:val="A6A6A6" w:themeColor="background1" w:themeShade="A6"/>
                              <w:sz w:val="18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olor w:val="A6A6A6" w:themeColor="background1" w:themeShade="A6"/>
                                <w:sz w:val="18"/>
                              </w:rPr>
                              <w:id w:val="711250"/>
                              <w:placeholder>
                                <w:docPart w:val="A7DABBA5FB9747C4ADAFE8623D408700"/>
                              </w:placeholder>
                              <w:showingPlcHdr/>
                              <w:text/>
                            </w:sdtPr>
                            <w:sdtEndPr/>
                            <w:sdtContent>
                              <w:r w:rsidRPr="000E2993">
                                <w:rPr>
                                  <w:color w:val="A6A6A6" w:themeColor="background1" w:themeShade="A6"/>
                                  <w:sz w:val="18"/>
                                  <w:szCs w:val="18"/>
                                </w:rPr>
                                <w:t>Enter Team Here</w:t>
                              </w:r>
                            </w:sdtContent>
                          </w:sdt>
                        </w:p>
                        <w:p w14:paraId="19E500FA" w14:textId="748C81B7" w:rsidR="00F95123" w:rsidRPr="00F95123" w:rsidRDefault="000E2993" w:rsidP="00F95123">
                          <w:pPr>
                            <w:pStyle w:val="NoSpacing"/>
                            <w:rPr>
                              <w:color w:val="A6A6A6" w:themeColor="background1" w:themeShade="A6"/>
                              <w:sz w:val="18"/>
                            </w:rPr>
                          </w:pPr>
                          <w:r>
                            <w:rPr>
                              <w:b/>
                              <w:color w:val="A6A6A6" w:themeColor="background1" w:themeShade="A6"/>
                              <w:sz w:val="18"/>
                            </w:rPr>
                            <w:t>Marketing lead</w:t>
                          </w:r>
                          <w:r w:rsidR="00F95123" w:rsidRPr="00F95123">
                            <w:rPr>
                              <w:b/>
                              <w:color w:val="A6A6A6" w:themeColor="background1" w:themeShade="A6"/>
                              <w:sz w:val="18"/>
                            </w:rPr>
                            <w:t>:</w:t>
                          </w:r>
                          <w:r w:rsidR="00F95123" w:rsidRPr="00F95123">
                            <w:rPr>
                              <w:color w:val="A6A6A6" w:themeColor="background1" w:themeShade="A6"/>
                              <w:sz w:val="18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olor w:val="A6A6A6" w:themeColor="background1" w:themeShade="A6"/>
                                <w:sz w:val="18"/>
                              </w:rPr>
                              <w:id w:val="460858417"/>
                              <w:placeholder>
                                <w:docPart w:val="010F0350052842819393C623008F5801"/>
                              </w:placeholder>
                              <w:showingPlcHdr/>
                              <w:text/>
                            </w:sdtPr>
                            <w:sdtEndPr/>
                            <w:sdtContent>
                              <w:r w:rsidRPr="000E2993">
                                <w:rPr>
                                  <w:color w:val="A6A6A6" w:themeColor="background1" w:themeShade="A6"/>
                                  <w:sz w:val="18"/>
                                  <w:szCs w:val="18"/>
                                </w:rPr>
                                <w:t>Enter Staff Here</w:t>
                              </w:r>
                            </w:sdtContent>
                          </w:sdt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355.55pt;margin-top:-19.55pt;width:166.7pt;height:42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" strokecolor="#a5a5a5 [2092]" strokeweight="1.5pt">
              <v:shadow color="#868686"/>
              <v:textbox>
                <w:txbxContent>
                  <w:p w14:paraId="4DE5EAEB" w14:textId="77777777" w:rsidR="00F95123" w:rsidRPr="00F95123" w:rsidRDefault="00F95123" w:rsidP="00F95123">
                    <w:pPr>
                      <w:pStyle w:val="NoSpacing"/>
                      <w:rPr>
                        <w:b/>
                        <w:color w:val="A6A6A6" w:themeColor="background1" w:themeShade="A6"/>
                        <w:sz w:val="18"/>
                      </w:rPr>
                    </w:pPr>
                    <w:r w:rsidRPr="00F95123">
                      <w:rPr>
                        <w:b/>
                        <w:color w:val="A6A6A6" w:themeColor="background1" w:themeShade="A6"/>
                        <w:sz w:val="18"/>
                      </w:rPr>
                      <w:t>FOR OFFICE USE ONLY</w:t>
                    </w:r>
                  </w:p>
                  <w:p w14:paraId="0872098C" w14:textId="7188434E" w:rsidR="00F95123" w:rsidRPr="00F95123" w:rsidRDefault="000E2993" w:rsidP="00F95123">
                    <w:pPr>
                      <w:pStyle w:val="NoSpacing"/>
                      <w:rPr>
                        <w:color w:val="A6A6A6" w:themeColor="background1" w:themeShade="A6"/>
                        <w:sz w:val="18"/>
                      </w:rPr>
                    </w:pPr>
                    <w:r>
                      <w:rPr>
                        <w:b/>
                        <w:color w:val="A6A6A6" w:themeColor="background1" w:themeShade="A6"/>
                        <w:sz w:val="18"/>
                      </w:rPr>
                      <w:t>Event lead</w:t>
                    </w:r>
                    <w:r w:rsidR="00F95123" w:rsidRPr="00F95123">
                      <w:rPr>
                        <w:b/>
                        <w:color w:val="A6A6A6" w:themeColor="background1" w:themeShade="A6"/>
                        <w:sz w:val="18"/>
                      </w:rPr>
                      <w:t>:</w:t>
                    </w:r>
                    <w:r w:rsidR="00F95123" w:rsidRPr="00F95123">
                      <w:rPr>
                        <w:color w:val="A6A6A6" w:themeColor="background1" w:themeShade="A6"/>
                        <w:sz w:val="18"/>
                      </w:rPr>
                      <w:t xml:space="preserve"> </w:t>
                    </w:r>
                    <w:sdt>
                      <w:sdtPr>
                        <w:rPr>
                          <w:color w:val="A6A6A6" w:themeColor="background1" w:themeShade="A6"/>
                          <w:sz w:val="18"/>
                        </w:rPr>
                        <w:id w:val="711250"/>
                        <w:placeholder>
                          <w:docPart w:val="A7DABBA5FB9747C4ADAFE8623D408700"/>
                        </w:placeholder>
                        <w:showingPlcHdr/>
                        <w:text/>
                      </w:sdtPr>
                      <w:sdtEndPr/>
                      <w:sdtContent>
                        <w:r w:rsidRPr="000E2993">
                          <w:rPr>
                            <w:color w:val="A6A6A6" w:themeColor="background1" w:themeShade="A6"/>
                            <w:sz w:val="18"/>
                            <w:szCs w:val="18"/>
                          </w:rPr>
                          <w:t>Enter Team Here</w:t>
                        </w:r>
                      </w:sdtContent>
                    </w:sdt>
                  </w:p>
                  <w:p w14:paraId="19E500FA" w14:textId="748C81B7" w:rsidR="00F95123" w:rsidRPr="00F95123" w:rsidRDefault="000E2993" w:rsidP="00F95123">
                    <w:pPr>
                      <w:pStyle w:val="NoSpacing"/>
                      <w:rPr>
                        <w:color w:val="A6A6A6" w:themeColor="background1" w:themeShade="A6"/>
                        <w:sz w:val="18"/>
                      </w:rPr>
                    </w:pPr>
                    <w:r>
                      <w:rPr>
                        <w:b/>
                        <w:color w:val="A6A6A6" w:themeColor="background1" w:themeShade="A6"/>
                        <w:sz w:val="18"/>
                      </w:rPr>
                      <w:t>Marketing lead</w:t>
                    </w:r>
                    <w:r w:rsidR="00F95123" w:rsidRPr="00F95123">
                      <w:rPr>
                        <w:b/>
                        <w:color w:val="A6A6A6" w:themeColor="background1" w:themeShade="A6"/>
                        <w:sz w:val="18"/>
                      </w:rPr>
                      <w:t>:</w:t>
                    </w:r>
                    <w:r w:rsidR="00F95123" w:rsidRPr="00F95123">
                      <w:rPr>
                        <w:color w:val="A6A6A6" w:themeColor="background1" w:themeShade="A6"/>
                        <w:sz w:val="18"/>
                      </w:rPr>
                      <w:t xml:space="preserve"> </w:t>
                    </w:r>
                    <w:sdt>
                      <w:sdtPr>
                        <w:rPr>
                          <w:color w:val="A6A6A6" w:themeColor="background1" w:themeShade="A6"/>
                          <w:sz w:val="18"/>
                        </w:rPr>
                        <w:id w:val="460858417"/>
                        <w:placeholder>
                          <w:docPart w:val="010F0350052842819393C623008F5801"/>
                        </w:placeholder>
                        <w:showingPlcHdr/>
                        <w:text/>
                      </w:sdtPr>
                      <w:sdtEndPr/>
                      <w:sdtContent>
                        <w:r w:rsidRPr="000E2993">
                          <w:rPr>
                            <w:color w:val="A6A6A6" w:themeColor="background1" w:themeShade="A6"/>
                            <w:sz w:val="18"/>
                            <w:szCs w:val="18"/>
                          </w:rPr>
                          <w:t>Enter Staff Here</w:t>
                        </w:r>
                      </w:sdtContent>
                    </w:sdt>
                  </w:p>
                </w:txbxContent>
              </v:textbox>
              <w10:wrap type="square"/>
            </v:shape>
          </w:pict>
        </mc:Fallback>
      </mc:AlternateContent>
    </w:r>
    <w:r w:rsidR="00F95123" w:rsidRPr="00F95123"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2DE3C0CF" wp14:editId="11F9BF57">
          <wp:simplePos x="0" y="0"/>
          <wp:positionH relativeFrom="column">
            <wp:posOffset>-531495</wp:posOffset>
          </wp:positionH>
          <wp:positionV relativeFrom="paragraph">
            <wp:posOffset>-283845</wp:posOffset>
          </wp:positionV>
          <wp:extent cx="1197610" cy="647065"/>
          <wp:effectExtent l="0" t="0" r="2540" b="635"/>
          <wp:wrapSquare wrapText="bothSides"/>
          <wp:docPr id="1" name="Picture 1" descr="https://staff.shu.ac.uk/marketing/Documents/SHU_MASTER_LOGO_215_229_72dpi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https://staff.shu.ac.uk/marketing/Documents/SHU_MASTER_LOGO_215_229_72dpi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7610" cy="647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40C3E5C"/>
    <w:multiLevelType w:val="hybridMultilevel"/>
    <w:tmpl w:val="34FAA7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2"/>
  <w:hideSpellingErrors/>
  <w:hideGrammaticalErrors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Dc0MLQwNTAxNjRW0lEKTi0uzszPAykwrAUAhKSXeSwAAAA="/>
  </w:docVars>
  <w:rsids>
    <w:rsidRoot w:val="007171DA"/>
    <w:rsid w:val="00016D11"/>
    <w:rsid w:val="00025916"/>
    <w:rsid w:val="0005303C"/>
    <w:rsid w:val="000560B3"/>
    <w:rsid w:val="000579C0"/>
    <w:rsid w:val="00062F38"/>
    <w:rsid w:val="00081258"/>
    <w:rsid w:val="0008159E"/>
    <w:rsid w:val="000905D1"/>
    <w:rsid w:val="00096671"/>
    <w:rsid w:val="00096A82"/>
    <w:rsid w:val="000A1937"/>
    <w:rsid w:val="000A5849"/>
    <w:rsid w:val="000B255D"/>
    <w:rsid w:val="000B7DDB"/>
    <w:rsid w:val="000D0AC3"/>
    <w:rsid w:val="000E2993"/>
    <w:rsid w:val="000F27DA"/>
    <w:rsid w:val="00127775"/>
    <w:rsid w:val="00127EE6"/>
    <w:rsid w:val="00141811"/>
    <w:rsid w:val="00147AE3"/>
    <w:rsid w:val="001B546D"/>
    <w:rsid w:val="001C6004"/>
    <w:rsid w:val="001D18E8"/>
    <w:rsid w:val="001D5A49"/>
    <w:rsid w:val="001D6013"/>
    <w:rsid w:val="001E2A9F"/>
    <w:rsid w:val="001F1A6E"/>
    <w:rsid w:val="00210C7C"/>
    <w:rsid w:val="0021162A"/>
    <w:rsid w:val="00226F50"/>
    <w:rsid w:val="00236774"/>
    <w:rsid w:val="00263AE6"/>
    <w:rsid w:val="002648FB"/>
    <w:rsid w:val="00274F3D"/>
    <w:rsid w:val="002B04D8"/>
    <w:rsid w:val="002C4B7D"/>
    <w:rsid w:val="002E6A81"/>
    <w:rsid w:val="002F58AD"/>
    <w:rsid w:val="003002FE"/>
    <w:rsid w:val="0030714A"/>
    <w:rsid w:val="0030773C"/>
    <w:rsid w:val="00321113"/>
    <w:rsid w:val="00324B9F"/>
    <w:rsid w:val="00330C3A"/>
    <w:rsid w:val="00335AA0"/>
    <w:rsid w:val="00360F97"/>
    <w:rsid w:val="00374229"/>
    <w:rsid w:val="00397903"/>
    <w:rsid w:val="003A10E7"/>
    <w:rsid w:val="003B3811"/>
    <w:rsid w:val="003E2A2D"/>
    <w:rsid w:val="003F68E0"/>
    <w:rsid w:val="0040739F"/>
    <w:rsid w:val="0041734E"/>
    <w:rsid w:val="00446869"/>
    <w:rsid w:val="00453577"/>
    <w:rsid w:val="00474E6E"/>
    <w:rsid w:val="00486545"/>
    <w:rsid w:val="0048708A"/>
    <w:rsid w:val="004906AC"/>
    <w:rsid w:val="00497B30"/>
    <w:rsid w:val="004A35F5"/>
    <w:rsid w:val="004B18D3"/>
    <w:rsid w:val="0050494D"/>
    <w:rsid w:val="005050BD"/>
    <w:rsid w:val="005177BE"/>
    <w:rsid w:val="00520916"/>
    <w:rsid w:val="00532F46"/>
    <w:rsid w:val="005429E5"/>
    <w:rsid w:val="005430EB"/>
    <w:rsid w:val="005442A1"/>
    <w:rsid w:val="00582ECD"/>
    <w:rsid w:val="00583D51"/>
    <w:rsid w:val="00583F50"/>
    <w:rsid w:val="0059612E"/>
    <w:rsid w:val="005B2C84"/>
    <w:rsid w:val="005C63A7"/>
    <w:rsid w:val="006150BD"/>
    <w:rsid w:val="00620A16"/>
    <w:rsid w:val="006241E6"/>
    <w:rsid w:val="006311BF"/>
    <w:rsid w:val="00636069"/>
    <w:rsid w:val="00642FE1"/>
    <w:rsid w:val="00645E5E"/>
    <w:rsid w:val="00666253"/>
    <w:rsid w:val="00670209"/>
    <w:rsid w:val="00671D49"/>
    <w:rsid w:val="0069351F"/>
    <w:rsid w:val="006941A8"/>
    <w:rsid w:val="0069487F"/>
    <w:rsid w:val="006A370F"/>
    <w:rsid w:val="006C03D5"/>
    <w:rsid w:val="006C392D"/>
    <w:rsid w:val="006C7A50"/>
    <w:rsid w:val="006D069E"/>
    <w:rsid w:val="006D6C4B"/>
    <w:rsid w:val="006E4474"/>
    <w:rsid w:val="006E5CC9"/>
    <w:rsid w:val="006E6E9D"/>
    <w:rsid w:val="006E787A"/>
    <w:rsid w:val="007171DA"/>
    <w:rsid w:val="00743134"/>
    <w:rsid w:val="00744F13"/>
    <w:rsid w:val="007569A9"/>
    <w:rsid w:val="00766D58"/>
    <w:rsid w:val="00780EA5"/>
    <w:rsid w:val="00791619"/>
    <w:rsid w:val="00792BCE"/>
    <w:rsid w:val="007A6AE6"/>
    <w:rsid w:val="007B2870"/>
    <w:rsid w:val="007B3730"/>
    <w:rsid w:val="007B4FD7"/>
    <w:rsid w:val="007D1DD1"/>
    <w:rsid w:val="007F18CF"/>
    <w:rsid w:val="0080127D"/>
    <w:rsid w:val="00816140"/>
    <w:rsid w:val="00832475"/>
    <w:rsid w:val="00836C2D"/>
    <w:rsid w:val="008404D7"/>
    <w:rsid w:val="008423BD"/>
    <w:rsid w:val="00887CD4"/>
    <w:rsid w:val="008941A4"/>
    <w:rsid w:val="008A0B68"/>
    <w:rsid w:val="008C5416"/>
    <w:rsid w:val="008E2881"/>
    <w:rsid w:val="008F18EE"/>
    <w:rsid w:val="009135A2"/>
    <w:rsid w:val="00945D1D"/>
    <w:rsid w:val="009501A2"/>
    <w:rsid w:val="0095413E"/>
    <w:rsid w:val="00954D5A"/>
    <w:rsid w:val="00955138"/>
    <w:rsid w:val="009568FC"/>
    <w:rsid w:val="009632CB"/>
    <w:rsid w:val="009633FE"/>
    <w:rsid w:val="009804C0"/>
    <w:rsid w:val="00992A9B"/>
    <w:rsid w:val="009953EC"/>
    <w:rsid w:val="00995733"/>
    <w:rsid w:val="009A74AF"/>
    <w:rsid w:val="009B7466"/>
    <w:rsid w:val="009C6C8E"/>
    <w:rsid w:val="009D150F"/>
    <w:rsid w:val="009D633E"/>
    <w:rsid w:val="009E3D0A"/>
    <w:rsid w:val="00A000D4"/>
    <w:rsid w:val="00A01823"/>
    <w:rsid w:val="00A03AFA"/>
    <w:rsid w:val="00A16753"/>
    <w:rsid w:val="00A20A28"/>
    <w:rsid w:val="00A24475"/>
    <w:rsid w:val="00A26F19"/>
    <w:rsid w:val="00A304F8"/>
    <w:rsid w:val="00A339EA"/>
    <w:rsid w:val="00AA27CA"/>
    <w:rsid w:val="00AA41BD"/>
    <w:rsid w:val="00AB4146"/>
    <w:rsid w:val="00AC1425"/>
    <w:rsid w:val="00AE5613"/>
    <w:rsid w:val="00AE6654"/>
    <w:rsid w:val="00AF0A9A"/>
    <w:rsid w:val="00AF7E1D"/>
    <w:rsid w:val="00B04480"/>
    <w:rsid w:val="00B04B3C"/>
    <w:rsid w:val="00B17937"/>
    <w:rsid w:val="00B21CA7"/>
    <w:rsid w:val="00B2753F"/>
    <w:rsid w:val="00B3636B"/>
    <w:rsid w:val="00B3653B"/>
    <w:rsid w:val="00B4303D"/>
    <w:rsid w:val="00B60F53"/>
    <w:rsid w:val="00BA32DC"/>
    <w:rsid w:val="00BA7993"/>
    <w:rsid w:val="00BB3598"/>
    <w:rsid w:val="00BB5F2D"/>
    <w:rsid w:val="00BF0686"/>
    <w:rsid w:val="00C00AF6"/>
    <w:rsid w:val="00C02F6A"/>
    <w:rsid w:val="00C05EC6"/>
    <w:rsid w:val="00C05FE0"/>
    <w:rsid w:val="00C15B03"/>
    <w:rsid w:val="00C32D3C"/>
    <w:rsid w:val="00C41932"/>
    <w:rsid w:val="00C474E4"/>
    <w:rsid w:val="00C6547C"/>
    <w:rsid w:val="00C657D6"/>
    <w:rsid w:val="00C752AF"/>
    <w:rsid w:val="00C86954"/>
    <w:rsid w:val="00CA3095"/>
    <w:rsid w:val="00CA4264"/>
    <w:rsid w:val="00CB5663"/>
    <w:rsid w:val="00CC2CFF"/>
    <w:rsid w:val="00CE4616"/>
    <w:rsid w:val="00CE5091"/>
    <w:rsid w:val="00CF24F2"/>
    <w:rsid w:val="00D20604"/>
    <w:rsid w:val="00D21943"/>
    <w:rsid w:val="00D27D1A"/>
    <w:rsid w:val="00D31F43"/>
    <w:rsid w:val="00D36CE6"/>
    <w:rsid w:val="00D37CF7"/>
    <w:rsid w:val="00D436D5"/>
    <w:rsid w:val="00D47F85"/>
    <w:rsid w:val="00D63AB7"/>
    <w:rsid w:val="00D76BDB"/>
    <w:rsid w:val="00D8296B"/>
    <w:rsid w:val="00D907F0"/>
    <w:rsid w:val="00D95E9B"/>
    <w:rsid w:val="00DA7F86"/>
    <w:rsid w:val="00DE0524"/>
    <w:rsid w:val="00DE6832"/>
    <w:rsid w:val="00DF05AB"/>
    <w:rsid w:val="00E15A7F"/>
    <w:rsid w:val="00E5252E"/>
    <w:rsid w:val="00E551D0"/>
    <w:rsid w:val="00E600DB"/>
    <w:rsid w:val="00E702C0"/>
    <w:rsid w:val="00E86E00"/>
    <w:rsid w:val="00EA749E"/>
    <w:rsid w:val="00EB68BF"/>
    <w:rsid w:val="00EE2815"/>
    <w:rsid w:val="00EE5322"/>
    <w:rsid w:val="00EF1666"/>
    <w:rsid w:val="00EF74B3"/>
    <w:rsid w:val="00F11BF3"/>
    <w:rsid w:val="00F21ED5"/>
    <w:rsid w:val="00F242C9"/>
    <w:rsid w:val="00F308CF"/>
    <w:rsid w:val="00F308E6"/>
    <w:rsid w:val="00F31663"/>
    <w:rsid w:val="00F40C54"/>
    <w:rsid w:val="00F45FDA"/>
    <w:rsid w:val="00F53A63"/>
    <w:rsid w:val="00F8544D"/>
    <w:rsid w:val="00F95123"/>
    <w:rsid w:val="00FA7CD1"/>
    <w:rsid w:val="00FB13EC"/>
    <w:rsid w:val="00FC4E57"/>
    <w:rsid w:val="00FC65D2"/>
    <w:rsid w:val="00FC7920"/>
    <w:rsid w:val="00FD24CA"/>
    <w:rsid w:val="00FD2A67"/>
    <w:rsid w:val="00FE0048"/>
    <w:rsid w:val="00FF5B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1E43340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="Arial"/>
        <w:sz w:val="24"/>
        <w:szCs w:val="24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171DA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171DA"/>
    <w:pPr>
      <w:spacing w:after="0" w:line="240" w:lineRule="auto"/>
    </w:pPr>
    <w:rPr>
      <w:rFonts w:asciiTheme="minorHAnsi" w:eastAsiaTheme="minorEastAsia" w:hAnsiTheme="minorHAnsi" w:cstheme="minorBidi"/>
      <w:sz w:val="22"/>
      <w:szCs w:val="22"/>
      <w:lang w:eastAsia="ja-JP"/>
    </w:rPr>
  </w:style>
  <w:style w:type="table" w:styleId="TableGrid">
    <w:name w:val="Table Grid"/>
    <w:basedOn w:val="TableNormal"/>
    <w:uiPriority w:val="59"/>
    <w:rsid w:val="007171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0739F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073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739F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4073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739F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8404D7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569A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E299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29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2993"/>
    <w:rPr>
      <w:rFonts w:ascii="Tahoma" w:eastAsiaTheme="minorEastAsia" w:hAnsi="Tahoma" w:cs="Tahoma"/>
      <w:sz w:val="16"/>
      <w:szCs w:val="16"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="Arial"/>
        <w:sz w:val="24"/>
        <w:szCs w:val="24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171DA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171DA"/>
    <w:pPr>
      <w:spacing w:after="0" w:line="240" w:lineRule="auto"/>
    </w:pPr>
    <w:rPr>
      <w:rFonts w:asciiTheme="minorHAnsi" w:eastAsiaTheme="minorEastAsia" w:hAnsiTheme="minorHAnsi" w:cstheme="minorBidi"/>
      <w:sz w:val="22"/>
      <w:szCs w:val="22"/>
      <w:lang w:eastAsia="ja-JP"/>
    </w:rPr>
  </w:style>
  <w:style w:type="table" w:styleId="TableGrid">
    <w:name w:val="Table Grid"/>
    <w:basedOn w:val="TableNormal"/>
    <w:uiPriority w:val="59"/>
    <w:rsid w:val="007171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0739F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073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739F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4073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739F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8404D7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569A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E299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29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2993"/>
    <w:rPr>
      <w:rFonts w:ascii="Tahoma" w:eastAsiaTheme="minorEastAsia" w:hAnsi="Tahoma" w:cs="Tahoma"/>
      <w:sz w:val="16"/>
      <w:szCs w:val="16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17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yperlink" Target="mailto:wpoteam@shu.ac.uk" TargetMode="Externa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A7DABBA5FB9747C4ADAFE8623D4087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E3C68F-27BF-4250-84B6-A1E0B44D3453}"/>
      </w:docPartPr>
      <w:docPartBody>
        <w:p w14:paraId="42D26702" w14:textId="77777777" w:rsidR="00BB2578" w:rsidRDefault="00971F78" w:rsidP="00971F78">
          <w:pPr>
            <w:pStyle w:val="A7DABBA5FB9747C4ADAFE8623D4087002"/>
          </w:pPr>
          <w:r w:rsidRPr="000E2993">
            <w:rPr>
              <w:color w:val="A6A6A6" w:themeColor="background1" w:themeShade="A6"/>
              <w:sz w:val="18"/>
              <w:szCs w:val="18"/>
            </w:rPr>
            <w:t>Enter Team Here</w:t>
          </w:r>
        </w:p>
      </w:docPartBody>
    </w:docPart>
    <w:docPart>
      <w:docPartPr>
        <w:name w:val="010F0350052842819393C623008F58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EB779D-7C99-4F0F-9FF5-FE6FD4B889D1}"/>
      </w:docPartPr>
      <w:docPartBody>
        <w:p w14:paraId="42D26703" w14:textId="77777777" w:rsidR="00BB2578" w:rsidRDefault="00971F78" w:rsidP="00971F78">
          <w:pPr>
            <w:pStyle w:val="010F0350052842819393C623008F58012"/>
          </w:pPr>
          <w:r w:rsidRPr="000E2993">
            <w:rPr>
              <w:color w:val="A6A6A6" w:themeColor="background1" w:themeShade="A6"/>
              <w:sz w:val="18"/>
              <w:szCs w:val="18"/>
            </w:rPr>
            <w:t>Enter Staff Here</w:t>
          </w:r>
        </w:p>
      </w:docPartBody>
    </w:docPart>
    <w:docPart>
      <w:docPartPr>
        <w:name w:val="17DA3C09C89F4595B971795BAFFC36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BE9463-02CA-47E8-9A66-F442325255DD}"/>
      </w:docPartPr>
      <w:docPartBody>
        <w:p w14:paraId="42D26704" w14:textId="77777777" w:rsidR="00BB2578" w:rsidRDefault="00971F78" w:rsidP="00971F78">
          <w:pPr>
            <w:pStyle w:val="17DA3C09C89F4595B971795BAFFC361D"/>
          </w:pPr>
          <w:r w:rsidRPr="00496D43">
            <w:rPr>
              <w:rStyle w:val="PlaceholderText"/>
            </w:rPr>
            <w:t>Click here to enter a date.</w:t>
          </w:r>
        </w:p>
      </w:docPartBody>
    </w:docPart>
    <w:docPart>
      <w:docPartPr>
        <w:name w:val="169FCB006BBE43AAA5B2C4163C01C3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2DD30B-EC12-4695-92C8-F39069B6155A}"/>
      </w:docPartPr>
      <w:docPartBody>
        <w:p w14:paraId="42D26705" w14:textId="77777777" w:rsidR="00BB2578" w:rsidRDefault="00971F78" w:rsidP="00971F78">
          <w:pPr>
            <w:pStyle w:val="169FCB006BBE43AAA5B2C4163C01C3BA"/>
          </w:pPr>
          <w:r>
            <w:rPr>
              <w:rStyle w:val="PlaceholderText"/>
            </w:rPr>
            <w:t>Click here to enter the title of the event</w:t>
          </w:r>
          <w:r w:rsidRPr="00496D43">
            <w:rPr>
              <w:rStyle w:val="PlaceholderText"/>
            </w:rPr>
            <w:t>.</w:t>
          </w:r>
        </w:p>
      </w:docPartBody>
    </w:docPart>
    <w:docPart>
      <w:docPartPr>
        <w:name w:val="9F042AD43D13411780E71D8A3F8F43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BAF623-CFD1-4530-8FCC-C1E88E46F10D}"/>
      </w:docPartPr>
      <w:docPartBody>
        <w:p w14:paraId="42D26706" w14:textId="77777777" w:rsidR="00BB2578" w:rsidRDefault="00971F78" w:rsidP="00971F78">
          <w:pPr>
            <w:pStyle w:val="9F042AD43D13411780E71D8A3F8F43F1"/>
          </w:pPr>
          <w:r w:rsidRPr="00496D43">
            <w:rPr>
              <w:rStyle w:val="PlaceholderText"/>
            </w:rPr>
            <w:t>Click here to enter text</w:t>
          </w:r>
          <w:r>
            <w:rPr>
              <w:rStyle w:val="PlaceholderText"/>
            </w:rPr>
            <w:t xml:space="preserve"> e.g. Sheffield Hallam University</w:t>
          </w:r>
          <w:r w:rsidRPr="00496D43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71F78"/>
    <w:rsid w:val="00971F78"/>
    <w:rsid w:val="00BB2578"/>
    <w:rsid w:val="00E84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2D26702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71F78"/>
    <w:rPr>
      <w:color w:val="808080"/>
    </w:rPr>
  </w:style>
  <w:style w:type="paragraph" w:customStyle="1" w:styleId="A7DABBA5FB9747C4ADAFE8623D408700">
    <w:name w:val="A7DABBA5FB9747C4ADAFE8623D408700"/>
    <w:rsid w:val="00971F78"/>
    <w:pPr>
      <w:spacing w:after="0" w:line="240" w:lineRule="auto"/>
    </w:pPr>
    <w:rPr>
      <w:lang w:eastAsia="ja-JP"/>
    </w:rPr>
  </w:style>
  <w:style w:type="paragraph" w:customStyle="1" w:styleId="010F0350052842819393C623008F5801">
    <w:name w:val="010F0350052842819393C623008F5801"/>
    <w:rsid w:val="00971F78"/>
    <w:pPr>
      <w:spacing w:after="0" w:line="240" w:lineRule="auto"/>
    </w:pPr>
    <w:rPr>
      <w:lang w:eastAsia="ja-JP"/>
    </w:rPr>
  </w:style>
  <w:style w:type="paragraph" w:customStyle="1" w:styleId="A7DABBA5FB9747C4ADAFE8623D4087001">
    <w:name w:val="A7DABBA5FB9747C4ADAFE8623D4087001"/>
    <w:rsid w:val="00971F78"/>
    <w:pPr>
      <w:spacing w:after="0" w:line="240" w:lineRule="auto"/>
    </w:pPr>
    <w:rPr>
      <w:lang w:eastAsia="ja-JP"/>
    </w:rPr>
  </w:style>
  <w:style w:type="paragraph" w:customStyle="1" w:styleId="010F0350052842819393C623008F58011">
    <w:name w:val="010F0350052842819393C623008F58011"/>
    <w:rsid w:val="00971F78"/>
    <w:pPr>
      <w:spacing w:after="0" w:line="240" w:lineRule="auto"/>
    </w:pPr>
    <w:rPr>
      <w:lang w:eastAsia="ja-JP"/>
    </w:rPr>
  </w:style>
  <w:style w:type="paragraph" w:customStyle="1" w:styleId="17DA3C09C89F4595B971795BAFFC361D">
    <w:name w:val="17DA3C09C89F4595B971795BAFFC361D"/>
    <w:rsid w:val="00971F78"/>
    <w:pPr>
      <w:spacing w:after="0" w:line="240" w:lineRule="auto"/>
    </w:pPr>
    <w:rPr>
      <w:lang w:eastAsia="ja-JP"/>
    </w:rPr>
  </w:style>
  <w:style w:type="paragraph" w:customStyle="1" w:styleId="169FCB006BBE43AAA5B2C4163C01C3BA">
    <w:name w:val="169FCB006BBE43AAA5B2C4163C01C3BA"/>
    <w:rsid w:val="00971F78"/>
    <w:pPr>
      <w:spacing w:after="0" w:line="240" w:lineRule="auto"/>
    </w:pPr>
    <w:rPr>
      <w:lang w:eastAsia="ja-JP"/>
    </w:rPr>
  </w:style>
  <w:style w:type="paragraph" w:customStyle="1" w:styleId="9F042AD43D13411780E71D8A3F8F43F1">
    <w:name w:val="9F042AD43D13411780E71D8A3F8F43F1"/>
    <w:rsid w:val="00971F78"/>
    <w:pPr>
      <w:spacing w:after="0" w:line="240" w:lineRule="auto"/>
    </w:pPr>
    <w:rPr>
      <w:lang w:eastAsia="ja-JP"/>
    </w:rPr>
  </w:style>
  <w:style w:type="paragraph" w:customStyle="1" w:styleId="6E0C24DC9C9546DDB7ABB5BFB66BAD5E">
    <w:name w:val="6E0C24DC9C9546DDB7ABB5BFB66BAD5E"/>
    <w:rsid w:val="00971F78"/>
    <w:pPr>
      <w:spacing w:after="0" w:line="240" w:lineRule="auto"/>
    </w:pPr>
    <w:rPr>
      <w:lang w:eastAsia="ja-JP"/>
    </w:rPr>
  </w:style>
  <w:style w:type="paragraph" w:customStyle="1" w:styleId="A7DABBA5FB9747C4ADAFE8623D4087002">
    <w:name w:val="A7DABBA5FB9747C4ADAFE8623D4087002"/>
    <w:rsid w:val="00971F78"/>
    <w:pPr>
      <w:spacing w:after="0" w:line="240" w:lineRule="auto"/>
    </w:pPr>
    <w:rPr>
      <w:lang w:eastAsia="ja-JP"/>
    </w:rPr>
  </w:style>
  <w:style w:type="paragraph" w:customStyle="1" w:styleId="010F0350052842819393C623008F58012">
    <w:name w:val="010F0350052842819393C623008F58012"/>
    <w:rsid w:val="00971F78"/>
    <w:pPr>
      <w:spacing w:after="0" w:line="240" w:lineRule="auto"/>
    </w:pPr>
    <w:rPr>
      <w:lang w:eastAsia="ja-JP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71F78"/>
    <w:rPr>
      <w:color w:val="808080"/>
    </w:rPr>
  </w:style>
  <w:style w:type="paragraph" w:customStyle="1" w:styleId="A7DABBA5FB9747C4ADAFE8623D408700">
    <w:name w:val="A7DABBA5FB9747C4ADAFE8623D408700"/>
    <w:rsid w:val="00971F78"/>
    <w:pPr>
      <w:spacing w:after="0" w:line="240" w:lineRule="auto"/>
    </w:pPr>
    <w:rPr>
      <w:lang w:eastAsia="ja-JP"/>
    </w:rPr>
  </w:style>
  <w:style w:type="paragraph" w:customStyle="1" w:styleId="010F0350052842819393C623008F5801">
    <w:name w:val="010F0350052842819393C623008F5801"/>
    <w:rsid w:val="00971F78"/>
    <w:pPr>
      <w:spacing w:after="0" w:line="240" w:lineRule="auto"/>
    </w:pPr>
    <w:rPr>
      <w:lang w:eastAsia="ja-JP"/>
    </w:rPr>
  </w:style>
  <w:style w:type="paragraph" w:customStyle="1" w:styleId="A7DABBA5FB9747C4ADAFE8623D4087001">
    <w:name w:val="A7DABBA5FB9747C4ADAFE8623D4087001"/>
    <w:rsid w:val="00971F78"/>
    <w:pPr>
      <w:spacing w:after="0" w:line="240" w:lineRule="auto"/>
    </w:pPr>
    <w:rPr>
      <w:lang w:eastAsia="ja-JP"/>
    </w:rPr>
  </w:style>
  <w:style w:type="paragraph" w:customStyle="1" w:styleId="010F0350052842819393C623008F58011">
    <w:name w:val="010F0350052842819393C623008F58011"/>
    <w:rsid w:val="00971F78"/>
    <w:pPr>
      <w:spacing w:after="0" w:line="240" w:lineRule="auto"/>
    </w:pPr>
    <w:rPr>
      <w:lang w:eastAsia="ja-JP"/>
    </w:rPr>
  </w:style>
  <w:style w:type="paragraph" w:customStyle="1" w:styleId="17DA3C09C89F4595B971795BAFFC361D">
    <w:name w:val="17DA3C09C89F4595B971795BAFFC361D"/>
    <w:rsid w:val="00971F78"/>
    <w:pPr>
      <w:spacing w:after="0" w:line="240" w:lineRule="auto"/>
    </w:pPr>
    <w:rPr>
      <w:lang w:eastAsia="ja-JP"/>
    </w:rPr>
  </w:style>
  <w:style w:type="paragraph" w:customStyle="1" w:styleId="169FCB006BBE43AAA5B2C4163C01C3BA">
    <w:name w:val="169FCB006BBE43AAA5B2C4163C01C3BA"/>
    <w:rsid w:val="00971F78"/>
    <w:pPr>
      <w:spacing w:after="0" w:line="240" w:lineRule="auto"/>
    </w:pPr>
    <w:rPr>
      <w:lang w:eastAsia="ja-JP"/>
    </w:rPr>
  </w:style>
  <w:style w:type="paragraph" w:customStyle="1" w:styleId="9F042AD43D13411780E71D8A3F8F43F1">
    <w:name w:val="9F042AD43D13411780E71D8A3F8F43F1"/>
    <w:rsid w:val="00971F78"/>
    <w:pPr>
      <w:spacing w:after="0" w:line="240" w:lineRule="auto"/>
    </w:pPr>
    <w:rPr>
      <w:lang w:eastAsia="ja-JP"/>
    </w:rPr>
  </w:style>
  <w:style w:type="paragraph" w:customStyle="1" w:styleId="6E0C24DC9C9546DDB7ABB5BFB66BAD5E">
    <w:name w:val="6E0C24DC9C9546DDB7ABB5BFB66BAD5E"/>
    <w:rsid w:val="00971F78"/>
    <w:pPr>
      <w:spacing w:after="0" w:line="240" w:lineRule="auto"/>
    </w:pPr>
    <w:rPr>
      <w:lang w:eastAsia="ja-JP"/>
    </w:rPr>
  </w:style>
  <w:style w:type="paragraph" w:customStyle="1" w:styleId="A7DABBA5FB9747C4ADAFE8623D4087002">
    <w:name w:val="A7DABBA5FB9747C4ADAFE8623D4087002"/>
    <w:rsid w:val="00971F78"/>
    <w:pPr>
      <w:spacing w:after="0" w:line="240" w:lineRule="auto"/>
    </w:pPr>
    <w:rPr>
      <w:lang w:eastAsia="ja-JP"/>
    </w:rPr>
  </w:style>
  <w:style w:type="paragraph" w:customStyle="1" w:styleId="010F0350052842819393C623008F58012">
    <w:name w:val="010F0350052842819393C623008F58012"/>
    <w:rsid w:val="00971F78"/>
    <w:pPr>
      <w:spacing w:after="0" w:line="240" w:lineRule="auto"/>
    </w:pPr>
    <w:rPr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CEE2FA47438A468C3DA075C1EC0F17" ma:contentTypeVersion="1" ma:contentTypeDescription="Create a new document." ma:contentTypeScope="" ma:versionID="d732420956b2ccab7abb49a2bdb90b88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616DD6E-47EF-4CD8-8CB7-82FF4B9056CE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C9F1495-5903-407E-9697-089D2066F2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A183EE1-D9B8-4740-AC4D-A9D2ED20765C}">
  <ds:schemaRefs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purl.org/dc/dcmitype/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7</Words>
  <Characters>158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sh</dc:creator>
  <cp:lastModifiedBy>Katie Deakin</cp:lastModifiedBy>
  <cp:revision>2</cp:revision>
  <cp:lastPrinted>2018-07-04T06:55:00Z</cp:lastPrinted>
  <dcterms:created xsi:type="dcterms:W3CDTF">2019-12-05T10:59:00Z</dcterms:created>
  <dcterms:modified xsi:type="dcterms:W3CDTF">2019-12-05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CEE2FA47438A468C3DA075C1EC0F17</vt:lpwstr>
  </property>
</Properties>
</file>